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B9657" w14:textId="77777777" w:rsidR="00BC74B0" w:rsidRDefault="0046379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034BDE" wp14:editId="1FAFD680">
                <wp:simplePos x="0" y="0"/>
                <wp:positionH relativeFrom="margin">
                  <wp:align>center</wp:align>
                </wp:positionH>
                <wp:positionV relativeFrom="paragraph">
                  <wp:posOffset>258381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B66C0F2" w14:textId="77777777" w:rsidR="00BC74B0" w:rsidRPr="00864DB2" w:rsidRDefault="00864DB2" w:rsidP="00E65C46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</w:pPr>
                            <w:r w:rsidRPr="00864DB2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 xml:space="preserve"> </w:t>
                            </w:r>
                            <w:r w:rsidR="008C49A7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>د.</w:t>
                            </w:r>
                            <w:r w:rsidR="00E65C46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>دلوفان سيف الدين غفورى</w:t>
                            </w:r>
                            <w:r w:rsidR="001728C9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1604AA">
                              <w:rPr>
                                <w:rFonts w:ascii="Georgia" w:hAnsi="Georgia" w:hint="cs"/>
                                <w:b/>
                                <w:bCs/>
                                <w:sz w:val="56"/>
                                <w:szCs w:val="56"/>
                                <w:rtl/>
                                <w:lang w:bidi="ar-IQ"/>
                              </w:rPr>
                              <w:t xml:space="preserve">                </w:t>
                            </w:r>
                          </w:p>
                          <w:p w14:paraId="4004F0DC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034BDE" id="Rectangle 8" o:spid="_x0000_s1026" style="position:absolute;margin-left:0;margin-top:203.45pt;width:526.5pt;height:57.55pt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" filled="f" stroked="f">
                <v:textbox>
                  <w:txbxContent>
                    <w:p w14:paraId="4B66C0F2" w14:textId="77777777" w:rsidR="00BC74B0" w:rsidRPr="00864DB2" w:rsidRDefault="00864DB2" w:rsidP="00E65C46">
                      <w:pPr>
                        <w:rPr>
                          <w:rFonts w:ascii="Georgia" w:hAnsi="Georgia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</w:pPr>
                      <w:r w:rsidRPr="00864DB2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</w:rPr>
                        <w:t xml:space="preserve"> </w:t>
                      </w:r>
                      <w:r w:rsidR="008C49A7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>د.</w:t>
                      </w:r>
                      <w:r w:rsidR="00E65C46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>دلوفان سيف الدين غفورى</w:t>
                      </w:r>
                      <w:r w:rsidR="001728C9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 xml:space="preserve">    </w:t>
                      </w:r>
                      <w:r w:rsidR="001604AA">
                        <w:rPr>
                          <w:rFonts w:ascii="Georgia" w:hAnsi="Georgia" w:hint="cs"/>
                          <w:b/>
                          <w:bCs/>
                          <w:sz w:val="56"/>
                          <w:szCs w:val="56"/>
                          <w:rtl/>
                          <w:lang w:bidi="ar-IQ"/>
                        </w:rPr>
                        <w:t xml:space="preserve">                </w:t>
                      </w:r>
                    </w:p>
                    <w:p w14:paraId="4004F0DC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54418DF" wp14:editId="307AF86E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4180A087" w14:textId="77777777" w:rsidR="00BC74B0" w:rsidRDefault="0046379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61BA594" wp14:editId="4DAC196C">
                                  <wp:extent cx="1680210" cy="1027430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54418DF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90.2pt;margin-top:416.05pt;width:147.4pt;height:88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" filled="f" stroked="f">
                <v:textbox>
                  <w:txbxContent>
                    <w:p w14:paraId="4180A087" w14:textId="77777777" w:rsidR="00BC74B0" w:rsidRDefault="00463790">
                      <w:r>
                        <w:rPr>
                          <w:noProof/>
                        </w:rPr>
                        <w:drawing>
                          <wp:inline distT="0" distB="0" distL="0" distR="0" wp14:anchorId="661BA594" wp14:editId="4DAC196C">
                            <wp:extent cx="1680210" cy="1027430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899707F" wp14:editId="317D9E7D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45C875C" w14:textId="77777777" w:rsidR="00BC74B0" w:rsidRDefault="00463790" w:rsidP="00C917F5"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ب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ب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رچاوگرتنی ئ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و ماندوبوون و ل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‌خۆبووردووییه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‌ی كه‌ له‌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ی ژمارە (</w:t>
                            </w:r>
                            <w:r w:rsidR="001728C9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7</w:t>
                            </w:r>
                            <w:r w:rsidR="00C917F5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03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 لە 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گی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1728C9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كانونى </w:t>
                            </w:r>
                            <w:r w:rsidR="00C917F5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دووه</w:t>
                            </w:r>
                            <w:r w:rsidR="001728C9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م</w:t>
                            </w:r>
                            <w:r w:rsidR="000A5704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02</w:t>
                            </w:r>
                            <w:r w:rsidR="00C917F5">
                              <w:rPr>
                                <w:rFonts w:ascii="Times New Roman" w:hAnsi="Times New Roman" w:cs="Times New Roman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يشانتان دا ؛ئێمە پێزانیینێکی زۆرمان بۆ تێبینیە بەنرخەکانتان سەبارەت بە توێژینەوەی ئاما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كراوه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 w14:paraId="0CC1A1FA" w14:textId="77777777" w:rsidR="00BC74B0" w:rsidRDefault="00463790"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14:paraId="7B6FA738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056F006A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0E6F99BC" w14:textId="77777777" w:rsidR="00BC74B0" w:rsidRDefault="00BC74B0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99707F" id="Rectangle 10" o:spid="_x0000_s1028" style="position:absolute;margin-left:47.8pt;margin-top:299.9pt;width:659.85pt;height:15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" filled="f" stroked="f">
                <v:textbox>
                  <w:txbxContent>
                    <w:p w14:paraId="245C875C" w14:textId="77777777" w:rsidR="00BC74B0" w:rsidRDefault="00463790" w:rsidP="00C917F5"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ب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ب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رچاوگرتنی ئ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و ماندوبوون و ل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‌خۆبووردووییه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 xml:space="preserve">‌ی كه‌ له‌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ی ژمارە (</w:t>
                      </w:r>
                      <w:r w:rsidR="001728C9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7</w:t>
                      </w:r>
                      <w:r w:rsidR="00C917F5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03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) لە 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نگی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1728C9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كانونى </w:t>
                      </w:r>
                      <w:r w:rsidR="00C917F5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>دووه</w:t>
                      </w:r>
                      <w:r w:rsidR="001728C9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م</w:t>
                      </w:r>
                      <w:r w:rsidR="000A5704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>202</w:t>
                      </w:r>
                      <w:r w:rsidR="00C917F5">
                        <w:rPr>
                          <w:rFonts w:ascii="Times New Roman" w:hAnsi="Times New Roman" w:cs="Times New Roman" w:hint="cs"/>
                          <w:sz w:val="40"/>
                          <w:szCs w:val="40"/>
                          <w:rtl/>
                          <w:lang w:bidi="ar-IQ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يشانتان دا ؛ئێمە پێزانیینێکی زۆرمان بۆ تێبینیە بەنرخەکانتان سەبارەت بە توێژینەوەی ئاما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ژه‌ی پێكراوه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هەیە و کاری ئێوە بەم هەڵسەنگاندنە یارمەتیدەرمان بووە بۆپارێزگاریکردن لە کواڵیتیی گۆڤارەکەمان.زۆر سوپاس بۆ هاوكاريتان و خواى 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 w14:paraId="0CC1A1FA" w14:textId="77777777" w:rsidR="00BC74B0" w:rsidRDefault="00463790"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 w14:paraId="7B6FA738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056F006A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0E6F99BC" w14:textId="77777777" w:rsidR="00BC74B0" w:rsidRDefault="00BC74B0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B36000C" wp14:editId="21AC8FA6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69F10A44" w14:textId="77777777"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 w14:paraId="5F23B3A9" w14:textId="77777777" w:rsidR="00BC74B0" w:rsidRDefault="00463790"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‌ر</w:t>
                            </w:r>
                          </w:p>
                          <w:p w14:paraId="77B035E1" w14:textId="77777777" w:rsidR="00BC74B0" w:rsidRDefault="00463790"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 w14:paraId="3E0FF0A0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048EF595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14:paraId="7B70053B" w14:textId="77777777" w:rsidR="00BC74B0" w:rsidRDefault="00BC74B0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36000C" id="Rectangle 11" o:spid="_x0000_s1029" style="position:absolute;margin-left:51.6pt;margin-top:463.5pt;width:241pt;height:60.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" filled="f" stroked="f" strokeweight="2pt">
                <v:textbox>
                  <w:txbxContent>
                    <w:p w14:paraId="69F10A44" w14:textId="77777777"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>
                        <w:rPr>
                          <w:rFonts w:ascii="UniQAIDAR_Soz 007" w:hAnsi="UniQAIDAR_Soz 007" w:cs="UniQAIDAR_Soz 007" w:hint="cs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 w14:paraId="5F23B3A9" w14:textId="77777777" w:rsidR="00BC74B0" w:rsidRDefault="00463790"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‌ر</w:t>
                      </w:r>
                    </w:p>
                    <w:p w14:paraId="77B035E1" w14:textId="77777777" w:rsidR="00BC74B0" w:rsidRDefault="00463790"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 w14:paraId="3E0FF0A0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048EF595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14:paraId="7B70053B" w14:textId="77777777" w:rsidR="00BC74B0" w:rsidRDefault="00BC74B0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40F8B20" wp14:editId="135930D5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076A2092" w14:textId="77777777" w:rsidR="00BC74B0" w:rsidRDefault="00463790"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zancojournals.su.edu.krd</w:t>
                            </w:r>
                          </w:p>
                          <w:p w14:paraId="0D704561" w14:textId="77777777" w:rsidR="00BC74B0" w:rsidRDefault="00463790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 w14:paraId="27224087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68124DE9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0F8B20" id="Rectangle 12" o:spid="_x0000_s1030" style="position:absolute;margin-left:471.9pt;margin-top:490.25pt;width:241pt;height:60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" filled="f" stroked="f" strokeweight="2pt">
                <v:textbox>
                  <w:txbxContent>
                    <w:p w14:paraId="076A2092" w14:textId="77777777" w:rsidR="00BC74B0" w:rsidRDefault="00463790"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zancojournals.su.edu.krd</w:t>
                      </w:r>
                    </w:p>
                    <w:p w14:paraId="0D704561" w14:textId="77777777" w:rsidR="00BC74B0" w:rsidRDefault="00463790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 w14:paraId="27224087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68124DE9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FB30590" wp14:editId="71E94944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14:paraId="43ED947D" w14:textId="77777777" w:rsidR="00BC74B0" w:rsidRDefault="00463790">
                            <w:pPr>
                              <w:jc w:val="center"/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  <w:r>
                              <w:rPr>
                                <w:rFonts w:ascii="UniQAIDAR_Soz 007" w:hAnsi="UniQAIDAR_Soz 007" w:cs="UniQAIDAR_Soz 007" w:hint="cs"/>
                                <w:sz w:val="48"/>
                                <w:szCs w:val="48"/>
                                <w:rtl/>
                                <w:lang w:bidi="ar-IQ"/>
                              </w:rPr>
                              <w:t xml:space="preserve"> ريزدار</w:t>
                            </w:r>
                          </w:p>
                          <w:p w14:paraId="0C665129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4C444BE3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14:paraId="732033EE" w14:textId="77777777" w:rsidR="00BC74B0" w:rsidRDefault="00BC74B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B30590" id="Rectangle 7" o:spid="_x0000_s1031" style="position:absolute;margin-left:237.85pt;margin-top:225.25pt;width:268.55pt;height:46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" fillcolor="window" stroked="f" strokeweight="2pt">
                <v:textbox>
                  <w:txbxContent>
                    <w:p w14:paraId="43ED947D" w14:textId="77777777" w:rsidR="00BC74B0" w:rsidRDefault="00463790">
                      <w:pPr>
                        <w:jc w:val="center"/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</w:pPr>
                      <w:r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  <w:r>
                        <w:rPr>
                          <w:rFonts w:ascii="UniQAIDAR_Soz 007" w:hAnsi="UniQAIDAR_Soz 007" w:cs="UniQAIDAR_Soz 007" w:hint="cs"/>
                          <w:sz w:val="48"/>
                          <w:szCs w:val="48"/>
                          <w:rtl/>
                          <w:lang w:bidi="ar-IQ"/>
                        </w:rPr>
                        <w:t xml:space="preserve"> ريزدار</w:t>
                      </w:r>
                    </w:p>
                    <w:p w14:paraId="0C665129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4C444BE3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14:paraId="732033EE" w14:textId="77777777" w:rsidR="00BC74B0" w:rsidRDefault="00BC74B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AC9B62" wp14:editId="01D1C4D0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F11018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بڕوانامەی هەڵسەنگاندنى </w:t>
                            </w:r>
                          </w:p>
                          <w:p w14:paraId="60035B5B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ینەو</w:t>
                            </w: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 w14:paraId="7BD4AED0" w14:textId="77777777" w:rsidR="00BC74B0" w:rsidRDefault="0046379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AC9B62" id="Rectangle 5" o:spid="_x0000_s1032" style="position:absolute;margin-left:47.8pt;margin-top:134.5pt;width:656.75pt;height:11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" filled="f" stroked="f" strokeweight="2pt">
                <v:textbox>
                  <w:txbxContent>
                    <w:p w14:paraId="69F11018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بڕوانامەی هەڵسەنگاندنى </w:t>
                      </w:r>
                    </w:p>
                    <w:p w14:paraId="60035B5B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ینەو</w:t>
                      </w: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 w14:paraId="7BD4AED0" w14:textId="77777777" w:rsidR="00BC74B0" w:rsidRDefault="0046379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7781A9B" wp14:editId="05A18B40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 edited="0"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2167BFB0" wp14:editId="24318793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 edited="0"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1B2AD491" wp14:editId="55298110">
            <wp:extent cx="9596120" cy="7331075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74B0">
      <w:type w:val="continuous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2295C" w14:textId="77777777" w:rsidR="00665E46" w:rsidRDefault="00665E46">
      <w:pPr>
        <w:spacing w:line="240" w:lineRule="auto"/>
      </w:pPr>
      <w:r>
        <w:separator/>
      </w:r>
    </w:p>
  </w:endnote>
  <w:endnote w:type="continuationSeparator" w:id="0">
    <w:p w14:paraId="4F920F3F" w14:textId="77777777" w:rsidR="00665E46" w:rsidRDefault="00665E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QAIDAR_Blawkrawe 007">
    <w:altName w:val="Tahoma"/>
    <w:charset w:val="00"/>
    <w:family w:val="swiss"/>
    <w:pitch w:val="default"/>
    <w:sig w:usb0="00000000" w:usb1="00000000" w:usb2="00000008" w:usb3="00000000" w:csb0="00000051" w:csb1="00000000"/>
  </w:font>
  <w:font w:name="UniQAIDAR_Soz 007">
    <w:altName w:val="Arial"/>
    <w:charset w:val="00"/>
    <w:family w:val="swiss"/>
    <w:pitch w:val="default"/>
    <w:sig w:usb0="00000000" w:usb1="00000000" w:usb2="00000008" w:usb3="00000000" w:csb0="00000051" w:csb1="00000000"/>
  </w:font>
  <w:font w:name="Unikurd Peshiw">
    <w:altName w:val="Tahoma"/>
    <w:charset w:val="00"/>
    <w:family w:val="swiss"/>
    <w:pitch w:val="default"/>
    <w:sig w:usb0="00000000" w:usb1="00000000" w:usb2="00000008" w:usb3="00000000" w:csb0="0000005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91A1B" w14:textId="77777777" w:rsidR="00665E46" w:rsidRDefault="00665E46">
      <w:pPr>
        <w:spacing w:after="0"/>
      </w:pPr>
      <w:r>
        <w:separator/>
      </w:r>
    </w:p>
  </w:footnote>
  <w:footnote w:type="continuationSeparator" w:id="0">
    <w:p w14:paraId="5BA246B6" w14:textId="77777777" w:rsidR="00665E46" w:rsidRDefault="00665E46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37CF"/>
    <w:rsid w:val="00021519"/>
    <w:rsid w:val="00021F71"/>
    <w:rsid w:val="00025E8C"/>
    <w:rsid w:val="00032470"/>
    <w:rsid w:val="000564C1"/>
    <w:rsid w:val="00065CFE"/>
    <w:rsid w:val="00076B0E"/>
    <w:rsid w:val="000770BF"/>
    <w:rsid w:val="00085F90"/>
    <w:rsid w:val="000A3439"/>
    <w:rsid w:val="000A5704"/>
    <w:rsid w:val="000A5BF6"/>
    <w:rsid w:val="000B2FB1"/>
    <w:rsid w:val="000C1F9D"/>
    <w:rsid w:val="000C40F2"/>
    <w:rsid w:val="000C5F08"/>
    <w:rsid w:val="000D5724"/>
    <w:rsid w:val="000E02FE"/>
    <w:rsid w:val="000E5524"/>
    <w:rsid w:val="000F01F1"/>
    <w:rsid w:val="00106087"/>
    <w:rsid w:val="001106B0"/>
    <w:rsid w:val="00112A10"/>
    <w:rsid w:val="00115877"/>
    <w:rsid w:val="00115C9E"/>
    <w:rsid w:val="00116C17"/>
    <w:rsid w:val="00134C85"/>
    <w:rsid w:val="00135CBE"/>
    <w:rsid w:val="00137DB9"/>
    <w:rsid w:val="001439C8"/>
    <w:rsid w:val="00144C06"/>
    <w:rsid w:val="00153CC0"/>
    <w:rsid w:val="001604AA"/>
    <w:rsid w:val="001728C9"/>
    <w:rsid w:val="001C2B7D"/>
    <w:rsid w:val="001C7F00"/>
    <w:rsid w:val="001E206C"/>
    <w:rsid w:val="001E4992"/>
    <w:rsid w:val="001E63DF"/>
    <w:rsid w:val="001E6918"/>
    <w:rsid w:val="001F6DA4"/>
    <w:rsid w:val="002037B5"/>
    <w:rsid w:val="00203FB4"/>
    <w:rsid w:val="0025781B"/>
    <w:rsid w:val="0026014C"/>
    <w:rsid w:val="00262381"/>
    <w:rsid w:val="002978CB"/>
    <w:rsid w:val="002A70E0"/>
    <w:rsid w:val="002B34E1"/>
    <w:rsid w:val="002C4E00"/>
    <w:rsid w:val="002C4F69"/>
    <w:rsid w:val="002D0CC1"/>
    <w:rsid w:val="002D7C7C"/>
    <w:rsid w:val="002E2121"/>
    <w:rsid w:val="002E457E"/>
    <w:rsid w:val="002E53C8"/>
    <w:rsid w:val="002F72B5"/>
    <w:rsid w:val="00312D6F"/>
    <w:rsid w:val="00312F23"/>
    <w:rsid w:val="00341ACB"/>
    <w:rsid w:val="00341C0D"/>
    <w:rsid w:val="00354742"/>
    <w:rsid w:val="00371FDF"/>
    <w:rsid w:val="00374A07"/>
    <w:rsid w:val="00384541"/>
    <w:rsid w:val="00384D13"/>
    <w:rsid w:val="003A441D"/>
    <w:rsid w:val="003A7D08"/>
    <w:rsid w:val="003C268B"/>
    <w:rsid w:val="003C28CB"/>
    <w:rsid w:val="003C79E7"/>
    <w:rsid w:val="003F02CC"/>
    <w:rsid w:val="003F126F"/>
    <w:rsid w:val="00400D39"/>
    <w:rsid w:val="0041797C"/>
    <w:rsid w:val="00422722"/>
    <w:rsid w:val="00434F23"/>
    <w:rsid w:val="00463790"/>
    <w:rsid w:val="004730AC"/>
    <w:rsid w:val="0047403C"/>
    <w:rsid w:val="0048527A"/>
    <w:rsid w:val="00490EDD"/>
    <w:rsid w:val="00495E8C"/>
    <w:rsid w:val="004970D4"/>
    <w:rsid w:val="004A13E3"/>
    <w:rsid w:val="004C1AB0"/>
    <w:rsid w:val="004C4622"/>
    <w:rsid w:val="004C6B89"/>
    <w:rsid w:val="004D1747"/>
    <w:rsid w:val="004E4D28"/>
    <w:rsid w:val="004F5551"/>
    <w:rsid w:val="005122AD"/>
    <w:rsid w:val="00566E69"/>
    <w:rsid w:val="00571311"/>
    <w:rsid w:val="00575BAB"/>
    <w:rsid w:val="005828CC"/>
    <w:rsid w:val="00583989"/>
    <w:rsid w:val="00586A51"/>
    <w:rsid w:val="00592262"/>
    <w:rsid w:val="005A554E"/>
    <w:rsid w:val="005B0C2D"/>
    <w:rsid w:val="005B78BA"/>
    <w:rsid w:val="005C5CFB"/>
    <w:rsid w:val="005C6EE2"/>
    <w:rsid w:val="005C7F0F"/>
    <w:rsid w:val="005D56F6"/>
    <w:rsid w:val="005D775F"/>
    <w:rsid w:val="005F3986"/>
    <w:rsid w:val="005F6720"/>
    <w:rsid w:val="00617785"/>
    <w:rsid w:val="00623A4D"/>
    <w:rsid w:val="00631DA6"/>
    <w:rsid w:val="00632428"/>
    <w:rsid w:val="006456B6"/>
    <w:rsid w:val="00665E46"/>
    <w:rsid w:val="00687F57"/>
    <w:rsid w:val="006A095A"/>
    <w:rsid w:val="006A3B73"/>
    <w:rsid w:val="006B3571"/>
    <w:rsid w:val="006D555B"/>
    <w:rsid w:val="006D6E55"/>
    <w:rsid w:val="006E307D"/>
    <w:rsid w:val="006E393B"/>
    <w:rsid w:val="006E62D7"/>
    <w:rsid w:val="006F1AC2"/>
    <w:rsid w:val="006F5D0F"/>
    <w:rsid w:val="00707A2E"/>
    <w:rsid w:val="00716EBC"/>
    <w:rsid w:val="00724B49"/>
    <w:rsid w:val="00732169"/>
    <w:rsid w:val="00753611"/>
    <w:rsid w:val="00753F1E"/>
    <w:rsid w:val="0075462D"/>
    <w:rsid w:val="007872FA"/>
    <w:rsid w:val="00787787"/>
    <w:rsid w:val="007922D1"/>
    <w:rsid w:val="007940BE"/>
    <w:rsid w:val="007A0F35"/>
    <w:rsid w:val="007B0334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57B8D"/>
    <w:rsid w:val="00864DB2"/>
    <w:rsid w:val="00893612"/>
    <w:rsid w:val="008B13F3"/>
    <w:rsid w:val="008C21E2"/>
    <w:rsid w:val="008C37EC"/>
    <w:rsid w:val="008C49A7"/>
    <w:rsid w:val="008D4C24"/>
    <w:rsid w:val="008E11C5"/>
    <w:rsid w:val="008E3880"/>
    <w:rsid w:val="008E4875"/>
    <w:rsid w:val="008F019C"/>
    <w:rsid w:val="008F0C6F"/>
    <w:rsid w:val="008F0E4D"/>
    <w:rsid w:val="008F7E44"/>
    <w:rsid w:val="00916F87"/>
    <w:rsid w:val="00922FDF"/>
    <w:rsid w:val="009245D1"/>
    <w:rsid w:val="0093447D"/>
    <w:rsid w:val="00936B93"/>
    <w:rsid w:val="00946FDA"/>
    <w:rsid w:val="009557A8"/>
    <w:rsid w:val="00961569"/>
    <w:rsid w:val="009A09BA"/>
    <w:rsid w:val="009B1895"/>
    <w:rsid w:val="009B21BB"/>
    <w:rsid w:val="009D283B"/>
    <w:rsid w:val="009F6B50"/>
    <w:rsid w:val="00A01F25"/>
    <w:rsid w:val="00A07084"/>
    <w:rsid w:val="00A301B0"/>
    <w:rsid w:val="00A34014"/>
    <w:rsid w:val="00A355F9"/>
    <w:rsid w:val="00A50FD2"/>
    <w:rsid w:val="00A73BEB"/>
    <w:rsid w:val="00A932E5"/>
    <w:rsid w:val="00AA2394"/>
    <w:rsid w:val="00AA699B"/>
    <w:rsid w:val="00AB0D84"/>
    <w:rsid w:val="00AC201A"/>
    <w:rsid w:val="00AD521E"/>
    <w:rsid w:val="00AD70C0"/>
    <w:rsid w:val="00B0216F"/>
    <w:rsid w:val="00B06F71"/>
    <w:rsid w:val="00B07CDD"/>
    <w:rsid w:val="00B16B27"/>
    <w:rsid w:val="00B16C5C"/>
    <w:rsid w:val="00B349ED"/>
    <w:rsid w:val="00B7732F"/>
    <w:rsid w:val="00B934ED"/>
    <w:rsid w:val="00BA4217"/>
    <w:rsid w:val="00BB6C4D"/>
    <w:rsid w:val="00BB7799"/>
    <w:rsid w:val="00BC74B0"/>
    <w:rsid w:val="00BD3ADF"/>
    <w:rsid w:val="00BD71FC"/>
    <w:rsid w:val="00C24336"/>
    <w:rsid w:val="00C2610E"/>
    <w:rsid w:val="00C3235F"/>
    <w:rsid w:val="00C65508"/>
    <w:rsid w:val="00C71098"/>
    <w:rsid w:val="00C852D9"/>
    <w:rsid w:val="00C917F5"/>
    <w:rsid w:val="00CB1FBA"/>
    <w:rsid w:val="00CB572B"/>
    <w:rsid w:val="00CE1B72"/>
    <w:rsid w:val="00CE2ECB"/>
    <w:rsid w:val="00CF5F5F"/>
    <w:rsid w:val="00D30991"/>
    <w:rsid w:val="00D36092"/>
    <w:rsid w:val="00D41F2C"/>
    <w:rsid w:val="00D46B8C"/>
    <w:rsid w:val="00D74921"/>
    <w:rsid w:val="00D777B2"/>
    <w:rsid w:val="00D85F45"/>
    <w:rsid w:val="00DB36A0"/>
    <w:rsid w:val="00DC2D3A"/>
    <w:rsid w:val="00DD10C4"/>
    <w:rsid w:val="00E0236E"/>
    <w:rsid w:val="00E31395"/>
    <w:rsid w:val="00E40C00"/>
    <w:rsid w:val="00E4374E"/>
    <w:rsid w:val="00E4730A"/>
    <w:rsid w:val="00E51DBA"/>
    <w:rsid w:val="00E607FB"/>
    <w:rsid w:val="00E621A5"/>
    <w:rsid w:val="00E64C80"/>
    <w:rsid w:val="00E65C46"/>
    <w:rsid w:val="00E7628C"/>
    <w:rsid w:val="00E776A4"/>
    <w:rsid w:val="00E82840"/>
    <w:rsid w:val="00E93BFB"/>
    <w:rsid w:val="00E95104"/>
    <w:rsid w:val="00EA2C6F"/>
    <w:rsid w:val="00EB3BD7"/>
    <w:rsid w:val="00EB3DD0"/>
    <w:rsid w:val="00EB5BF6"/>
    <w:rsid w:val="00EC4D7D"/>
    <w:rsid w:val="00EC6EAF"/>
    <w:rsid w:val="00ED0CEA"/>
    <w:rsid w:val="00ED163F"/>
    <w:rsid w:val="00EF0A51"/>
    <w:rsid w:val="00F15E4E"/>
    <w:rsid w:val="00F30A10"/>
    <w:rsid w:val="00F56716"/>
    <w:rsid w:val="00F774B3"/>
    <w:rsid w:val="00F77F76"/>
    <w:rsid w:val="00F8769A"/>
    <w:rsid w:val="00F91D4F"/>
    <w:rsid w:val="00F95808"/>
    <w:rsid w:val="00FA7305"/>
    <w:rsid w:val="00FB0BCD"/>
    <w:rsid w:val="00FB29B9"/>
    <w:rsid w:val="00FC34FC"/>
    <w:rsid w:val="00FD6E58"/>
    <w:rsid w:val="075D7E9A"/>
    <w:rsid w:val="102769F2"/>
    <w:rsid w:val="1074668E"/>
    <w:rsid w:val="13381D8B"/>
    <w:rsid w:val="283A19D5"/>
    <w:rsid w:val="356674DA"/>
    <w:rsid w:val="4D78042D"/>
    <w:rsid w:val="5A5679E1"/>
    <w:rsid w:val="63783FEC"/>
    <w:rsid w:val="64B55F33"/>
    <w:rsid w:val="7CDF22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78359AE"/>
  <w15:docId w15:val="{C78A8699-C91D-486D-A99A-D3CCE93B8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B847746-9216-4A3F-B36D-FBF2B9A80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0</Characters>
  <Application>Microsoft Office Word</Application>
  <DocSecurity>0</DocSecurity>
  <Lines>1</Lines>
  <Paragraphs>1</Paragraphs>
  <ScaleCrop>false</ScaleCrop>
  <Company>Science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eez</dc:creator>
  <cp:lastModifiedBy>Dilovan Ghafoory</cp:lastModifiedBy>
  <cp:revision>3</cp:revision>
  <cp:lastPrinted>2018-07-15T05:41:00Z</cp:lastPrinted>
  <dcterms:created xsi:type="dcterms:W3CDTF">2023-04-27T12:49:00Z</dcterms:created>
  <dcterms:modified xsi:type="dcterms:W3CDTF">2023-05-31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73</vt:lpwstr>
  </property>
  <property fmtid="{D5CDD505-2E9C-101B-9397-08002B2CF9AE}" pid="3" name="ICV">
    <vt:lpwstr>72870EF6E7174D889E434FF8AEE63911</vt:lpwstr>
  </property>
</Properties>
</file>